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E1C28" w14:textId="14516B63" w:rsidR="00202D2F" w:rsidRPr="00741313" w:rsidRDefault="001E1508" w:rsidP="00202D2F">
      <w:pPr>
        <w:jc w:val="center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D8C53C9" wp14:editId="22572CEF">
                <wp:simplePos x="0" y="0"/>
                <wp:positionH relativeFrom="margin">
                  <wp:posOffset>5562918</wp:posOffset>
                </wp:positionH>
                <wp:positionV relativeFrom="margin">
                  <wp:posOffset>-6667</wp:posOffset>
                </wp:positionV>
                <wp:extent cx="673418" cy="656907"/>
                <wp:effectExtent l="0" t="0" r="12700" b="1016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418" cy="6569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13807" w14:textId="3662D933" w:rsidR="00452367" w:rsidRDefault="00452367" w:rsidP="00452367">
                            <w:pPr>
                              <w:jc w:val="center"/>
                              <w:rPr>
                                <w:rFonts w:ascii="Cambria" w:hAnsi="Cambria" w:cstheme="minorHAnsi"/>
                                <w:b/>
                                <w:sz w:val="18"/>
                              </w:rPr>
                            </w:pPr>
                            <w:r w:rsidRPr="00452367">
                              <w:rPr>
                                <w:rFonts w:ascii="Cambria" w:hAnsi="Cambria" w:cstheme="minorHAnsi"/>
                                <w:b/>
                                <w:sz w:val="18"/>
                              </w:rPr>
                              <w:t>Fotoğraf</w:t>
                            </w:r>
                          </w:p>
                          <w:p w14:paraId="09335CBC" w14:textId="40502A13" w:rsidR="004503F5" w:rsidRPr="001E1508" w:rsidRDefault="004503F5" w:rsidP="00452367">
                            <w:pPr>
                              <w:jc w:val="center"/>
                              <w:rPr>
                                <w:rFonts w:ascii="Cambria" w:hAnsi="Cambria" w:cstheme="minorHAnsi"/>
                                <w:b/>
                                <w:color w:val="A6A6A6" w:themeColor="background1" w:themeShade="A6"/>
                                <w:sz w:val="10"/>
                                <w:szCs w:val="16"/>
                              </w:rPr>
                            </w:pPr>
                            <w:r w:rsidRPr="001E1508">
                              <w:rPr>
                                <w:rFonts w:ascii="Cambria" w:hAnsi="Cambria" w:cstheme="minorHAnsi"/>
                                <w:b/>
                                <w:color w:val="A6A6A6" w:themeColor="background1" w:themeShade="A6"/>
                                <w:sz w:val="10"/>
                                <w:szCs w:val="16"/>
                              </w:rPr>
                              <w:t>(Eklenmeyen formlar kabul edilmeyecekti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8C53C9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438.05pt;margin-top:-.5pt;width:53.05pt;height:51.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">
                <v:textbox>
                  <w:txbxContent>
                    <w:p w14:paraId="17C13807" w14:textId="3662D933" w:rsidR="00452367" w:rsidRDefault="00452367" w:rsidP="00452367">
                      <w:pPr>
                        <w:jc w:val="center"/>
                        <w:rPr>
                          <w:rFonts w:ascii="Cambria" w:hAnsi="Cambria" w:cstheme="minorHAnsi"/>
                          <w:b/>
                          <w:sz w:val="18"/>
                        </w:rPr>
                      </w:pPr>
                      <w:r w:rsidRPr="00452367">
                        <w:rPr>
                          <w:rFonts w:ascii="Cambria" w:hAnsi="Cambria" w:cstheme="minorHAnsi"/>
                          <w:b/>
                          <w:sz w:val="18"/>
                        </w:rPr>
                        <w:t>Fotoğraf</w:t>
                      </w:r>
                    </w:p>
                    <w:p w14:paraId="09335CBC" w14:textId="40502A13" w:rsidR="004503F5" w:rsidRPr="001E1508" w:rsidRDefault="004503F5" w:rsidP="00452367">
                      <w:pPr>
                        <w:jc w:val="center"/>
                        <w:rPr>
                          <w:rFonts w:ascii="Cambria" w:hAnsi="Cambria" w:cstheme="minorHAnsi"/>
                          <w:b/>
                          <w:color w:val="A6A6A6" w:themeColor="background1" w:themeShade="A6"/>
                          <w:sz w:val="10"/>
                          <w:szCs w:val="16"/>
                        </w:rPr>
                      </w:pPr>
                      <w:r w:rsidRPr="001E1508">
                        <w:rPr>
                          <w:rFonts w:ascii="Cambria" w:hAnsi="Cambria" w:cstheme="minorHAnsi"/>
                          <w:b/>
                          <w:color w:val="A6A6A6" w:themeColor="background1" w:themeShade="A6"/>
                          <w:sz w:val="10"/>
                          <w:szCs w:val="16"/>
                        </w:rPr>
                        <w:t>(Eklenmeyen formlar kabul edilmeyecektir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rFonts w:ascii="Cambria" w:hAnsi="Cambria"/>
          <w:b/>
          <w:noProof/>
          <w:sz w:val="18"/>
          <w:szCs w:val="18"/>
        </w:rPr>
        <w:drawing>
          <wp:anchor distT="0" distB="0" distL="114300" distR="114300" simplePos="0" relativeHeight="251663360" behindDoc="0" locked="0" layoutInCell="1" allowOverlap="1" wp14:anchorId="6D0874C3" wp14:editId="6CDC1B8D">
            <wp:simplePos x="0" y="0"/>
            <wp:positionH relativeFrom="column">
              <wp:posOffset>0</wp:posOffset>
            </wp:positionH>
            <wp:positionV relativeFrom="paragraph">
              <wp:posOffset>36195</wp:posOffset>
            </wp:positionV>
            <wp:extent cx="614045" cy="614045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2D2F" w:rsidRPr="00741313">
        <w:rPr>
          <w:rFonts w:ascii="Cambria" w:hAnsi="Cambria"/>
          <w:b/>
          <w:sz w:val="18"/>
          <w:szCs w:val="18"/>
        </w:rPr>
        <w:t>T.C.</w:t>
      </w:r>
    </w:p>
    <w:p w14:paraId="3CAAF490" w14:textId="77777777" w:rsidR="00202D2F" w:rsidRPr="00741313" w:rsidRDefault="00452367" w:rsidP="00202D2F">
      <w:pPr>
        <w:tabs>
          <w:tab w:val="center" w:pos="4536"/>
          <w:tab w:val="left" w:pos="7513"/>
          <w:tab w:val="left" w:pos="8080"/>
        </w:tabs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ab/>
        <w:t>ESKİŞEHİR TEKNİK</w:t>
      </w:r>
      <w:r w:rsidR="00202D2F" w:rsidRPr="00741313">
        <w:rPr>
          <w:rFonts w:ascii="Cambria" w:hAnsi="Cambria"/>
          <w:b/>
          <w:sz w:val="18"/>
          <w:szCs w:val="18"/>
        </w:rPr>
        <w:t xml:space="preserve"> ÜNİVERSİTESİ </w:t>
      </w:r>
      <w:r w:rsidR="00202D2F" w:rsidRPr="00741313">
        <w:rPr>
          <w:rFonts w:ascii="Cambria" w:hAnsi="Cambria"/>
          <w:b/>
          <w:sz w:val="18"/>
          <w:szCs w:val="18"/>
        </w:rPr>
        <w:tab/>
      </w:r>
    </w:p>
    <w:p w14:paraId="0574FD7A" w14:textId="77777777" w:rsidR="00452367" w:rsidRPr="00741313" w:rsidRDefault="00202D2F" w:rsidP="00202D2F">
      <w:pPr>
        <w:tabs>
          <w:tab w:val="center" w:pos="4536"/>
          <w:tab w:val="left" w:pos="7513"/>
          <w:tab w:val="left" w:pos="8080"/>
        </w:tabs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ab/>
        <w:t>MÜHENDİSLİK FAKÜLTESİ</w:t>
      </w:r>
    </w:p>
    <w:p w14:paraId="742CD788" w14:textId="77777777" w:rsidR="00202D2F" w:rsidRPr="00741313" w:rsidRDefault="00452367" w:rsidP="00452367">
      <w:pPr>
        <w:tabs>
          <w:tab w:val="center" w:pos="4536"/>
          <w:tab w:val="left" w:pos="7513"/>
          <w:tab w:val="left" w:pos="8080"/>
        </w:tabs>
        <w:jc w:val="center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ELEKTRİK-ELEKTRONİK MÜHENDİSLİĞİ BÖLÜMÜ</w:t>
      </w:r>
    </w:p>
    <w:p w14:paraId="77556EAB" w14:textId="77777777" w:rsidR="00202D2F" w:rsidRPr="00741313" w:rsidRDefault="00202D2F" w:rsidP="00202D2F">
      <w:pPr>
        <w:spacing w:after="120"/>
        <w:jc w:val="center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KURUM/KURULUŞ ÖĞRENCİ STAJ DEĞERLENDİRME FORMU</w:t>
      </w:r>
    </w:p>
    <w:p w14:paraId="2383967A" w14:textId="77777777" w:rsidR="00202D2F" w:rsidRPr="00741313" w:rsidRDefault="00202D2F" w:rsidP="00202D2F">
      <w:pPr>
        <w:tabs>
          <w:tab w:val="left" w:pos="3119"/>
        </w:tabs>
        <w:spacing w:line="120" w:lineRule="auto"/>
        <w:rPr>
          <w:rFonts w:ascii="Cambria" w:hAnsi="Cambria"/>
          <w:b/>
        </w:rPr>
      </w:pPr>
    </w:p>
    <w:p w14:paraId="0A307FA5" w14:textId="6DCCC185" w:rsidR="00202D2F" w:rsidRPr="00741313" w:rsidRDefault="00202D2F" w:rsidP="00202D2F">
      <w:pPr>
        <w:tabs>
          <w:tab w:val="left" w:pos="3119"/>
        </w:tabs>
        <w:spacing w:line="276" w:lineRule="auto"/>
        <w:rPr>
          <w:rFonts w:ascii="Cambria" w:hAnsi="Cambria"/>
          <w:b/>
          <w:sz w:val="18"/>
          <w:szCs w:val="18"/>
          <w:u w:val="single"/>
        </w:rPr>
      </w:pPr>
      <w:r w:rsidRPr="00741313">
        <w:rPr>
          <w:rFonts w:ascii="Cambria" w:hAnsi="Cambria"/>
          <w:b/>
          <w:sz w:val="18"/>
          <w:szCs w:val="18"/>
          <w:u w:val="single"/>
        </w:rPr>
        <w:t>ÖĞRENCİ BİLGİLERİ</w:t>
      </w:r>
    </w:p>
    <w:tbl>
      <w:tblPr>
        <w:tblStyle w:val="TabloKlavuzu"/>
        <w:tblW w:w="9776" w:type="dxa"/>
        <w:tblLook w:val="04A0" w:firstRow="1" w:lastRow="0" w:firstColumn="1" w:lastColumn="0" w:noHBand="0" w:noVBand="1"/>
      </w:tblPr>
      <w:tblGrid>
        <w:gridCol w:w="2122"/>
        <w:gridCol w:w="1275"/>
        <w:gridCol w:w="1843"/>
        <w:gridCol w:w="1276"/>
        <w:gridCol w:w="1843"/>
        <w:gridCol w:w="1417"/>
      </w:tblGrid>
      <w:tr w:rsidR="004503F5" w:rsidRPr="00741313" w14:paraId="2D423FC3" w14:textId="77777777" w:rsidTr="00741313">
        <w:tc>
          <w:tcPr>
            <w:tcW w:w="2122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E2DA2AF" w14:textId="1936FE07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Adı‒Soyadı</w:t>
            </w:r>
          </w:p>
        </w:tc>
        <w:tc>
          <w:tcPr>
            <w:tcW w:w="3118" w:type="dxa"/>
            <w:gridSpan w:val="2"/>
            <w:tcBorders>
              <w:top w:val="double" w:sz="4" w:space="0" w:color="auto"/>
            </w:tcBorders>
            <w:vAlign w:val="center"/>
          </w:tcPr>
          <w:p w14:paraId="6E8A3E01" w14:textId="77777777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  <w:u w:val="single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  <w:vAlign w:val="center"/>
          </w:tcPr>
          <w:p w14:paraId="4879B170" w14:textId="7E5A3118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Telefon</w:t>
            </w:r>
          </w:p>
        </w:tc>
        <w:tc>
          <w:tcPr>
            <w:tcW w:w="3260" w:type="dxa"/>
            <w:gridSpan w:val="2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26D3FA9E" w14:textId="77777777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8"/>
                <w:szCs w:val="18"/>
                <w:u w:val="single"/>
              </w:rPr>
            </w:pPr>
          </w:p>
        </w:tc>
      </w:tr>
      <w:tr w:rsidR="00741313" w:rsidRPr="00741313" w14:paraId="3C9F685F" w14:textId="77777777" w:rsidTr="00741313">
        <w:tc>
          <w:tcPr>
            <w:tcW w:w="2122" w:type="dxa"/>
            <w:tcBorders>
              <w:left w:val="double" w:sz="4" w:space="0" w:color="auto"/>
            </w:tcBorders>
            <w:vAlign w:val="center"/>
          </w:tcPr>
          <w:p w14:paraId="6194F6CD" w14:textId="4CE46C6D" w:rsidR="00741313" w:rsidRPr="00741313" w:rsidRDefault="00741313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T.C. Kimlik No</w:t>
            </w:r>
          </w:p>
        </w:tc>
        <w:tc>
          <w:tcPr>
            <w:tcW w:w="3118" w:type="dxa"/>
            <w:gridSpan w:val="2"/>
            <w:vAlign w:val="center"/>
          </w:tcPr>
          <w:p w14:paraId="161D1CDB" w14:textId="77777777" w:rsidR="00741313" w:rsidRPr="00741313" w:rsidRDefault="00741313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75E8AB09" w14:textId="4EF2097D" w:rsidR="00741313" w:rsidRPr="00741313" w:rsidRDefault="00741313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E-posta</w:t>
            </w:r>
          </w:p>
        </w:tc>
        <w:tc>
          <w:tcPr>
            <w:tcW w:w="3260" w:type="dxa"/>
            <w:gridSpan w:val="2"/>
            <w:tcBorders>
              <w:right w:val="double" w:sz="4" w:space="0" w:color="auto"/>
            </w:tcBorders>
            <w:vAlign w:val="center"/>
          </w:tcPr>
          <w:p w14:paraId="00F11AD7" w14:textId="77777777" w:rsidR="00741313" w:rsidRPr="00741313" w:rsidRDefault="00741313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8"/>
                <w:szCs w:val="18"/>
                <w:u w:val="single"/>
              </w:rPr>
            </w:pPr>
          </w:p>
        </w:tc>
      </w:tr>
      <w:tr w:rsidR="004503F5" w:rsidRPr="00741313" w14:paraId="280AE375" w14:textId="77777777" w:rsidTr="00741313">
        <w:tc>
          <w:tcPr>
            <w:tcW w:w="2122" w:type="dxa"/>
            <w:tcBorders>
              <w:left w:val="double" w:sz="4" w:space="0" w:color="auto"/>
            </w:tcBorders>
            <w:vAlign w:val="center"/>
          </w:tcPr>
          <w:p w14:paraId="4A73DC2E" w14:textId="3F1D7E38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 xml:space="preserve">Staja Başlama Tarihi  </w:t>
            </w:r>
          </w:p>
        </w:tc>
        <w:tc>
          <w:tcPr>
            <w:tcW w:w="1275" w:type="dxa"/>
            <w:vAlign w:val="center"/>
          </w:tcPr>
          <w:p w14:paraId="59D2A395" w14:textId="02B97F30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jc w:val="center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....</w:t>
            </w:r>
            <w:r w:rsidRPr="00741313">
              <w:rPr>
                <w:rFonts w:ascii="Cambria" w:hAnsi="Cambria"/>
                <w:b/>
                <w:sz w:val="16"/>
                <w:szCs w:val="16"/>
              </w:rPr>
              <w:t>.</w:t>
            </w:r>
            <w:r w:rsidRPr="00741313">
              <w:rPr>
                <w:rFonts w:ascii="Cambria" w:hAnsi="Cambria"/>
                <w:b/>
                <w:sz w:val="16"/>
                <w:szCs w:val="16"/>
              </w:rPr>
              <w:t>/</w:t>
            </w:r>
            <w:r w:rsidRPr="00741313">
              <w:rPr>
                <w:rFonts w:ascii="Cambria" w:hAnsi="Cambria"/>
                <w:b/>
                <w:sz w:val="16"/>
                <w:szCs w:val="16"/>
              </w:rPr>
              <w:t xml:space="preserve"> </w:t>
            </w:r>
            <w:r w:rsidRPr="00741313">
              <w:rPr>
                <w:rFonts w:ascii="Cambria" w:hAnsi="Cambria"/>
                <w:b/>
                <w:sz w:val="16"/>
                <w:szCs w:val="16"/>
              </w:rPr>
              <w:t>...../</w:t>
            </w:r>
            <w:r w:rsidRPr="00741313">
              <w:rPr>
                <w:rFonts w:ascii="Cambria" w:hAnsi="Cambria"/>
                <w:b/>
                <w:sz w:val="16"/>
                <w:szCs w:val="16"/>
              </w:rPr>
              <w:t>20</w:t>
            </w:r>
            <w:r w:rsidRPr="00741313">
              <w:rPr>
                <w:rFonts w:ascii="Cambria" w:hAnsi="Cambria"/>
                <w:b/>
                <w:sz w:val="16"/>
                <w:szCs w:val="16"/>
              </w:rPr>
              <w:t>.....</w:t>
            </w:r>
          </w:p>
        </w:tc>
        <w:tc>
          <w:tcPr>
            <w:tcW w:w="1843" w:type="dxa"/>
            <w:vAlign w:val="center"/>
          </w:tcPr>
          <w:p w14:paraId="00DA60ED" w14:textId="34A9FBFB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 xml:space="preserve">Stajdan Ayrılış Tarihi  </w:t>
            </w:r>
          </w:p>
        </w:tc>
        <w:tc>
          <w:tcPr>
            <w:tcW w:w="1276" w:type="dxa"/>
            <w:vAlign w:val="center"/>
          </w:tcPr>
          <w:p w14:paraId="54C516C0" w14:textId="23CEC9B2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jc w:val="center"/>
              <w:rPr>
                <w:rFonts w:ascii="Cambria" w:hAnsi="Cambria"/>
                <w:b/>
                <w:sz w:val="16"/>
                <w:szCs w:val="16"/>
                <w:u w:val="single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...../ ...../20.....</w:t>
            </w:r>
          </w:p>
        </w:tc>
        <w:tc>
          <w:tcPr>
            <w:tcW w:w="1843" w:type="dxa"/>
            <w:vAlign w:val="center"/>
          </w:tcPr>
          <w:p w14:paraId="28069580" w14:textId="433BA6E4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Toplam İş Günü Sayısı</w:t>
            </w:r>
          </w:p>
        </w:tc>
        <w:tc>
          <w:tcPr>
            <w:tcW w:w="1417" w:type="dxa"/>
            <w:tcBorders>
              <w:right w:val="double" w:sz="4" w:space="0" w:color="auto"/>
            </w:tcBorders>
            <w:vAlign w:val="center"/>
          </w:tcPr>
          <w:p w14:paraId="1FA214F6" w14:textId="77777777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8"/>
                <w:szCs w:val="18"/>
                <w:u w:val="single"/>
              </w:rPr>
            </w:pPr>
          </w:p>
        </w:tc>
      </w:tr>
      <w:tr w:rsidR="004503F5" w:rsidRPr="00741313" w14:paraId="57E29CA6" w14:textId="77777777" w:rsidTr="00741313">
        <w:tc>
          <w:tcPr>
            <w:tcW w:w="212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37C41DC2" w14:textId="00003171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sz w:val="16"/>
                <w:szCs w:val="16"/>
              </w:rPr>
              <w:t>Öğrencinin Sürekli Adresi</w:t>
            </w:r>
          </w:p>
        </w:tc>
        <w:tc>
          <w:tcPr>
            <w:tcW w:w="7654" w:type="dxa"/>
            <w:gridSpan w:val="5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7B8FD4C6" w14:textId="77777777" w:rsidR="004503F5" w:rsidRPr="00741313" w:rsidRDefault="004503F5" w:rsidP="004503F5">
            <w:pPr>
              <w:tabs>
                <w:tab w:val="left" w:pos="3119"/>
              </w:tabs>
              <w:spacing w:line="276" w:lineRule="auto"/>
              <w:rPr>
                <w:rFonts w:ascii="Cambria" w:hAnsi="Cambria"/>
                <w:b/>
                <w:sz w:val="18"/>
                <w:szCs w:val="18"/>
                <w:u w:val="single"/>
              </w:rPr>
            </w:pPr>
          </w:p>
        </w:tc>
      </w:tr>
    </w:tbl>
    <w:tbl>
      <w:tblPr>
        <w:tblpPr w:leftFromText="141" w:rightFromText="141" w:vertAnchor="page" w:horzAnchor="margin" w:tblpY="3672"/>
        <w:tblW w:w="977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8"/>
        <w:gridCol w:w="1704"/>
        <w:gridCol w:w="4947"/>
        <w:gridCol w:w="546"/>
        <w:gridCol w:w="546"/>
        <w:gridCol w:w="547"/>
        <w:gridCol w:w="546"/>
        <w:gridCol w:w="547"/>
      </w:tblGrid>
      <w:tr w:rsidR="004503F5" w:rsidRPr="00741313" w14:paraId="6A8BC089" w14:textId="77777777" w:rsidTr="00741313">
        <w:trPr>
          <w:trHeight w:val="234"/>
        </w:trPr>
        <w:tc>
          <w:tcPr>
            <w:tcW w:w="38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7151D29C" w14:textId="77777777" w:rsidR="004503F5" w:rsidRPr="00741313" w:rsidRDefault="004503F5" w:rsidP="00741313">
            <w:pPr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 </w:t>
            </w:r>
          </w:p>
        </w:tc>
        <w:tc>
          <w:tcPr>
            <w:tcW w:w="9383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6B099AFD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741313">
              <w:rPr>
                <w:rFonts w:ascii="Cambria" w:hAnsi="Cambria"/>
                <w:b/>
                <w:bCs/>
                <w:sz w:val="18"/>
                <w:szCs w:val="18"/>
              </w:rPr>
              <w:t>ÖĞRENCİ DEĞERLENDİRME FORMU</w:t>
            </w:r>
          </w:p>
        </w:tc>
      </w:tr>
      <w:tr w:rsidR="004503F5" w:rsidRPr="00741313" w14:paraId="0833F3F3" w14:textId="77777777" w:rsidTr="00741313">
        <w:trPr>
          <w:trHeight w:val="450"/>
        </w:trPr>
        <w:tc>
          <w:tcPr>
            <w:tcW w:w="38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645E1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370C1" w14:textId="77777777" w:rsidR="004503F5" w:rsidRPr="00741313" w:rsidRDefault="004503F5" w:rsidP="00741313">
            <w:pPr>
              <w:jc w:val="both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Değerlendirme Kriter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594F71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Kriter Açıklaması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965CA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Çok İyi (5)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2B1A7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 xml:space="preserve">İyi </w:t>
            </w:r>
          </w:p>
          <w:p w14:paraId="07F62126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(4)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25B3E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Orta (3)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301FC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Zayıf (2)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B7FFDAF" w14:textId="77777777" w:rsidR="004503F5" w:rsidRPr="00741313" w:rsidRDefault="004503F5" w:rsidP="00741313">
            <w:pPr>
              <w:jc w:val="center"/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Çok Zayıf (1)</w:t>
            </w:r>
          </w:p>
        </w:tc>
      </w:tr>
      <w:tr w:rsidR="00741313" w:rsidRPr="00741313" w14:paraId="39DEFEE3" w14:textId="77777777" w:rsidTr="00741313">
        <w:trPr>
          <w:trHeight w:val="349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26ECB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14074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Mesleki Bilgis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292C2" w14:textId="77777777" w:rsidR="00741313" w:rsidRPr="00741313" w:rsidRDefault="00741313" w:rsidP="00741313">
            <w:pPr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İlgili mühendislik alanının gerektirdiği teorik ve pratik bilgiyi ve mesleğinin görev ve sorumluluklarını taşıması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4F68B" w14:textId="14ACA5F5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2F2B6" w14:textId="44C2544D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5FD24" w14:textId="78D20924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D5ACC" w14:textId="74B67F45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D00FC61" w14:textId="4CA79F3F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64F279C1" w14:textId="77777777" w:rsidTr="00741313">
        <w:trPr>
          <w:trHeight w:val="286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E528A6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2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554E83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Mesleki Beceris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1A1C6" w14:textId="77777777" w:rsidR="00741313" w:rsidRPr="00741313" w:rsidRDefault="00741313" w:rsidP="00741313">
            <w:pPr>
              <w:ind w:right="-70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Mühendislik Mesleği ile ilgili uygulamalardaki beceris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980CE2" w14:textId="3E67527D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31FC7" w14:textId="6E28F752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5701CB" w14:textId="2CB5AEA1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EC7CD3" w14:textId="183D5D6D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B7D6759" w14:textId="5595033C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19D7F0A3" w14:textId="77777777" w:rsidTr="00741313">
        <w:trPr>
          <w:trHeight w:val="645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35BDD6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3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09F4C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İletişim Beceris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BF74F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Gelen yazılı ve/veya sözlü talimatları doğru algılaması, fikirlerini sözlü ve/veya yazılı olarak ifade edebilmesi, bilgiyi zamanında ve doğru olarak iletebilmes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3B5D3A" w14:textId="1A488C92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745782" w14:textId="3636BEA1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DDD1C" w14:textId="7EDD44EE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84E92" w14:textId="7BF9FDE2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65AF0E1" w14:textId="2442BD39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6B523A4B" w14:textId="77777777" w:rsidTr="00741313">
        <w:trPr>
          <w:trHeight w:val="470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74B4D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4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07149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Ekip Çalışmasına Yatkınlığı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6CCB7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Çalışma arkadaşları ile yardımlaşması, ekip çalışma temposuna ayak uydurabilmesi, ekip çalışmasına katkı sağlayabilmes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B88876" w14:textId="41FF86D6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57D3A3" w14:textId="3152CEC9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ED39B" w14:textId="68E46728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E8AE69" w14:textId="188B9F73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177C877" w14:textId="5BD491E3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6AAA8F4D" w14:textId="77777777" w:rsidTr="00741313">
        <w:trPr>
          <w:trHeight w:val="561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350DF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5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26988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Kendini Geliştirme Yeteneğ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75D2C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Yeniliklere açık olması, eksiklikleri görüp tamamlayabilmesi, daha ileri görevlere kendini hazırlayabilmesi, bilgi ve becerisini arttırma çabası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E47DC" w14:textId="176EB499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7ABE5" w14:textId="65A5C2C5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A5C62" w14:textId="14B35F09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726E4" w14:textId="63E2FD38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BFBEC71" w14:textId="2CD169CA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67D2E111" w14:textId="77777777" w:rsidTr="00741313">
        <w:trPr>
          <w:trHeight w:val="486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87E86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6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AB6B0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Temsil Yeteneğ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F803D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Dış görünüşü ve nezaketi, davranışları ile etrafına güven telkin etmesi, kurum içi davranışları ile örnek olması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D77934" w14:textId="2CBEC43F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9FF2" w14:textId="322AEEBF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201E0" w14:textId="15BC3046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EA49F" w14:textId="61E67ADE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BE5514" w14:textId="7D39AAB4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070CC914" w14:textId="77777777" w:rsidTr="00741313">
        <w:trPr>
          <w:trHeight w:val="407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112C4F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7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D9217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Özverili Çalışması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A4975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Görev ve sorumluluklarının bilincinde olması, üzerinde çalıştığı konuyu sonuçlandırması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20E3D1" w14:textId="75AB17E3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D0D2B8" w14:textId="463CF020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30B82F" w14:textId="371B315B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6A6A9" w14:textId="63756DE0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5047517" w14:textId="1F2BAD3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5DA147F1" w14:textId="77777777" w:rsidTr="00741313">
        <w:trPr>
          <w:trHeight w:val="398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8AAFF4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8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CD325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Zaman Yönetim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D126D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Öncelikleri belirlemesi, iş planlamasını ve organizasyonu zaman faktörünü dikkate alarak gerçekleştirmes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08AD3A" w14:textId="4F687438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A4470" w14:textId="417E4E5E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5069A2" w14:textId="46612963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F149BC" w14:textId="7EFA700C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A6A1FD" w14:textId="5921D510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2EF9A011" w14:textId="77777777" w:rsidTr="00741313">
        <w:trPr>
          <w:trHeight w:val="395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1CB03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9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E5D920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İş Disiplini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792D1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İş saatlerine uyumu, verilen görevi verilen sürelerde bitirmeye özen göstermes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82EDF" w14:textId="1C2D90AC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0AFDC5" w14:textId="5347B4C9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B669D3" w14:textId="22279283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695C7" w14:textId="49D74994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4ACA9C4" w14:textId="1450D30A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741313" w:rsidRPr="00741313" w14:paraId="61C178D4" w14:textId="77777777" w:rsidTr="00741313">
        <w:trPr>
          <w:trHeight w:val="259"/>
        </w:trPr>
        <w:tc>
          <w:tcPr>
            <w:tcW w:w="38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7E7A2D" w14:textId="7777777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10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1ED8F" w14:textId="77777777" w:rsidR="00741313" w:rsidRPr="00741313" w:rsidRDefault="00741313" w:rsidP="00741313">
            <w:pPr>
              <w:rPr>
                <w:rFonts w:ascii="Cambria" w:hAnsi="Cambria"/>
                <w:b/>
                <w:bCs/>
                <w:sz w:val="16"/>
                <w:szCs w:val="16"/>
              </w:rPr>
            </w:pPr>
            <w:r w:rsidRPr="00741313">
              <w:rPr>
                <w:rFonts w:ascii="Cambria" w:hAnsi="Cambria"/>
                <w:b/>
                <w:bCs/>
                <w:sz w:val="16"/>
                <w:szCs w:val="16"/>
              </w:rPr>
              <w:t>Kurallara Uyumu</w:t>
            </w:r>
          </w:p>
        </w:tc>
        <w:tc>
          <w:tcPr>
            <w:tcW w:w="4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35F4A" w14:textId="77777777" w:rsidR="00741313" w:rsidRPr="00741313" w:rsidRDefault="00741313" w:rsidP="00741313">
            <w:pPr>
              <w:jc w:val="both"/>
              <w:rPr>
                <w:rFonts w:ascii="Cambria" w:hAnsi="Cambria"/>
                <w:sz w:val="16"/>
                <w:szCs w:val="16"/>
                <w:highlight w:val="yellow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Kurum/Kuruluşun kurallarına uyması ve özen göstermes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8B79A4" w14:textId="1B13C7B7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C667AB" w14:textId="00EF6568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3AB7D" w14:textId="632C81FB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56C63B" w14:textId="632E8CD4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EFFADF5" w14:textId="7BBCF083" w:rsidR="00741313" w:rsidRPr="00741313" w:rsidRDefault="00741313" w:rsidP="00741313">
            <w:pPr>
              <w:jc w:val="center"/>
              <w:rPr>
                <w:rFonts w:ascii="Cambria" w:hAnsi="Cambria"/>
                <w:sz w:val="16"/>
                <w:szCs w:val="16"/>
              </w:rPr>
            </w:pPr>
            <w:r>
              <w:rPr>
                <w:rFonts w:ascii="Segoe UI Symbol" w:hAnsi="Segoe UI Symbol"/>
                <w:sz w:val="16"/>
                <w:szCs w:val="16"/>
              </w:rPr>
              <w:t>❏</w:t>
            </w:r>
          </w:p>
        </w:tc>
      </w:tr>
      <w:tr w:rsidR="004503F5" w:rsidRPr="00741313" w14:paraId="38921F43" w14:textId="77777777" w:rsidTr="00741313">
        <w:trPr>
          <w:trHeight w:val="251"/>
        </w:trPr>
        <w:tc>
          <w:tcPr>
            <w:tcW w:w="7039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56453B59" w14:textId="77777777" w:rsidR="004503F5" w:rsidRPr="00741313" w:rsidRDefault="004503F5" w:rsidP="00741313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 w:rsidRPr="00741313">
              <w:rPr>
                <w:rFonts w:ascii="Cambria" w:hAnsi="Cambria"/>
                <w:b/>
                <w:sz w:val="18"/>
                <w:szCs w:val="18"/>
              </w:rPr>
              <w:t>Değerlendirme Notu (ORTALAMASI)*</w:t>
            </w:r>
          </w:p>
        </w:tc>
        <w:tc>
          <w:tcPr>
            <w:tcW w:w="2732" w:type="dxa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3902B979" w14:textId="77777777" w:rsidR="004503F5" w:rsidRPr="00741313" w:rsidRDefault="004503F5" w:rsidP="00741313">
            <w:pPr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6B5AA1D2" w14:textId="0F4A6A93" w:rsidR="00202D2F" w:rsidRPr="00741313" w:rsidRDefault="00452367" w:rsidP="00202D2F">
      <w:pPr>
        <w:pStyle w:val="KonuBal"/>
        <w:jc w:val="left"/>
        <w:rPr>
          <w:rFonts w:ascii="Cambria" w:hAnsi="Cambria"/>
          <w:bCs w:val="0"/>
          <w:sz w:val="18"/>
          <w:szCs w:val="18"/>
        </w:rPr>
      </w:pPr>
      <w:r w:rsidRPr="00741313">
        <w:rPr>
          <w:rFonts w:ascii="Cambria" w:hAnsi="Cambria"/>
          <w:bCs w:val="0"/>
          <w:sz w:val="18"/>
          <w:szCs w:val="18"/>
        </w:rPr>
        <w:t>*</w:t>
      </w:r>
      <w:r w:rsidR="00741313">
        <w:rPr>
          <w:rFonts w:ascii="Cambria" w:hAnsi="Cambria"/>
          <w:bCs w:val="0"/>
          <w:sz w:val="18"/>
          <w:szCs w:val="18"/>
        </w:rPr>
        <w:t xml:space="preserve"> </w:t>
      </w:r>
      <w:r w:rsidRPr="00741313">
        <w:rPr>
          <w:rFonts w:ascii="Cambria" w:hAnsi="Cambria"/>
          <w:bCs w:val="0"/>
          <w:sz w:val="18"/>
          <w:szCs w:val="18"/>
        </w:rPr>
        <w:t xml:space="preserve">Değerlendirme </w:t>
      </w:r>
      <w:proofErr w:type="spellStart"/>
      <w:r w:rsidRPr="00741313">
        <w:rPr>
          <w:rFonts w:ascii="Cambria" w:hAnsi="Cambria"/>
          <w:bCs w:val="0"/>
          <w:sz w:val="18"/>
          <w:szCs w:val="18"/>
        </w:rPr>
        <w:t>Notu’</w:t>
      </w:r>
      <w:r w:rsidR="00202D2F" w:rsidRPr="00741313">
        <w:rPr>
          <w:rFonts w:ascii="Cambria" w:hAnsi="Cambria"/>
          <w:bCs w:val="0"/>
          <w:sz w:val="18"/>
          <w:szCs w:val="18"/>
        </w:rPr>
        <w:t>nun</w:t>
      </w:r>
      <w:proofErr w:type="spellEnd"/>
      <w:r w:rsidR="00202D2F" w:rsidRPr="00741313">
        <w:rPr>
          <w:rFonts w:ascii="Cambria" w:hAnsi="Cambria"/>
          <w:bCs w:val="0"/>
          <w:sz w:val="18"/>
          <w:szCs w:val="18"/>
        </w:rPr>
        <w:t xml:space="preserve"> en az  3 ve üstü olması durumunda öğrenci başarılı sayılır.</w:t>
      </w:r>
    </w:p>
    <w:p w14:paraId="0EFEF605" w14:textId="77777777" w:rsidR="00202D2F" w:rsidRPr="00741313" w:rsidRDefault="00202D2F" w:rsidP="00202D2F">
      <w:pPr>
        <w:pStyle w:val="KonuBal"/>
        <w:spacing w:line="120" w:lineRule="auto"/>
        <w:jc w:val="left"/>
        <w:rPr>
          <w:rFonts w:ascii="Cambria" w:hAnsi="Cambria"/>
          <w:bCs w:val="0"/>
          <w:sz w:val="22"/>
          <w:szCs w:val="22"/>
        </w:rPr>
      </w:pPr>
    </w:p>
    <w:tbl>
      <w:tblPr>
        <w:tblW w:w="9781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5670"/>
        <w:gridCol w:w="3685"/>
      </w:tblGrid>
      <w:tr w:rsidR="00202D2F" w:rsidRPr="00741313" w14:paraId="7A35F7C7" w14:textId="77777777" w:rsidTr="002F5151">
        <w:trPr>
          <w:trHeight w:val="213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0D3B0" w14:textId="77777777" w:rsidR="00202D2F" w:rsidRPr="00741313" w:rsidRDefault="00202D2F" w:rsidP="00A55A29">
            <w:pPr>
              <w:jc w:val="center"/>
              <w:rPr>
                <w:rFonts w:ascii="Cambria" w:hAnsi="Cambria"/>
                <w:b/>
                <w:bCs/>
                <w:sz w:val="18"/>
                <w:szCs w:val="18"/>
                <w:u w:val="single"/>
              </w:rPr>
            </w:pPr>
            <w:r w:rsidRPr="00741313">
              <w:rPr>
                <w:rFonts w:ascii="Cambria" w:hAnsi="Cambria"/>
                <w:b/>
                <w:bCs/>
                <w:sz w:val="18"/>
                <w:szCs w:val="18"/>
                <w:u w:val="single"/>
              </w:rPr>
              <w:t>AŞAĞIDAKİ BÖLÜMLERİ AÇIKLAYICI ŞE</w:t>
            </w:r>
            <w:r w:rsidR="002F5151" w:rsidRPr="00741313">
              <w:rPr>
                <w:rFonts w:ascii="Cambria" w:hAnsi="Cambria"/>
                <w:b/>
                <w:bCs/>
                <w:sz w:val="18"/>
                <w:szCs w:val="18"/>
                <w:u w:val="single"/>
              </w:rPr>
              <w:t>KİLDE YAZMANIZI ARZ/RİCA EDERİZ</w:t>
            </w:r>
          </w:p>
        </w:tc>
      </w:tr>
      <w:tr w:rsidR="00202D2F" w:rsidRPr="00741313" w14:paraId="19499256" w14:textId="77777777" w:rsidTr="00741313">
        <w:trPr>
          <w:trHeight w:val="567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F7C44" w14:textId="77777777" w:rsidR="00202D2F" w:rsidRPr="00741313" w:rsidRDefault="00202D2F" w:rsidP="00A55A29">
            <w:pPr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F0A0" w14:textId="77777777" w:rsidR="00202D2F" w:rsidRPr="00741313" w:rsidRDefault="00202D2F" w:rsidP="00A55A29">
            <w:pPr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Öğrencinin en güçlü yönleri nelerdir?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2259B" w14:textId="77777777" w:rsidR="00202D2F" w:rsidRPr="00741313" w:rsidRDefault="00202D2F" w:rsidP="00A55A29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 </w:t>
            </w:r>
          </w:p>
        </w:tc>
      </w:tr>
      <w:tr w:rsidR="00202D2F" w:rsidRPr="00741313" w14:paraId="30405DAA" w14:textId="77777777" w:rsidTr="00741313">
        <w:trPr>
          <w:trHeight w:val="567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BDB7" w14:textId="77777777" w:rsidR="00202D2F" w:rsidRPr="00741313" w:rsidRDefault="00202D2F" w:rsidP="00A55A29">
            <w:pPr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DF277" w14:textId="77777777" w:rsidR="00202D2F" w:rsidRPr="00741313" w:rsidRDefault="00202D2F" w:rsidP="00A55A29">
            <w:pPr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Öğrencinin eksik bulduğunuz yönleri nelerdir?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6BA908" w14:textId="77777777" w:rsidR="00202D2F" w:rsidRPr="00741313" w:rsidRDefault="00202D2F" w:rsidP="00A55A29">
            <w:pPr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02D2F" w:rsidRPr="00741313" w14:paraId="01B38DBF" w14:textId="77777777" w:rsidTr="00741313">
        <w:trPr>
          <w:trHeight w:val="567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20B8" w14:textId="77777777" w:rsidR="00202D2F" w:rsidRPr="00741313" w:rsidRDefault="00202D2F" w:rsidP="00A55A29">
            <w:pPr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20423" w14:textId="0E001C6B" w:rsidR="00202D2F" w:rsidRPr="00741313" w:rsidRDefault="00202D2F" w:rsidP="00A55A29">
            <w:pPr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Öğrencinin Mühendislik Fakültesi</w:t>
            </w:r>
            <w:r w:rsidR="00741313" w:rsidRPr="00741313">
              <w:rPr>
                <w:rFonts w:ascii="Cambria" w:hAnsi="Cambria"/>
                <w:sz w:val="16"/>
                <w:szCs w:val="16"/>
              </w:rPr>
              <w:t xml:space="preserve"> Elektrik-Elektronik Mühendisliği Bölümünde</w:t>
            </w:r>
            <w:r w:rsidRPr="00741313">
              <w:rPr>
                <w:rFonts w:ascii="Cambria" w:hAnsi="Cambria"/>
                <w:sz w:val="16"/>
                <w:szCs w:val="16"/>
              </w:rPr>
              <w:t xml:space="preserve"> aldığı eğitim-öğretimin kalitesi konusunda genel görüşünüzü belirtiniz.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D5B5FD" w14:textId="77777777" w:rsidR="00202D2F" w:rsidRPr="00741313" w:rsidRDefault="00202D2F" w:rsidP="00A55A29">
            <w:pPr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02D2F" w:rsidRPr="00741313" w14:paraId="55245C06" w14:textId="77777777" w:rsidTr="00741313">
        <w:trPr>
          <w:trHeight w:val="567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17BE7" w14:textId="77777777" w:rsidR="00202D2F" w:rsidRPr="00741313" w:rsidRDefault="00202D2F" w:rsidP="00A55A29">
            <w:pPr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2A82" w14:textId="77777777" w:rsidR="00202D2F" w:rsidRPr="00741313" w:rsidRDefault="00202D2F" w:rsidP="00A55A29">
            <w:pPr>
              <w:rPr>
                <w:rFonts w:ascii="Cambria" w:hAnsi="Cambria"/>
                <w:sz w:val="16"/>
                <w:szCs w:val="16"/>
              </w:rPr>
            </w:pPr>
            <w:r w:rsidRPr="00741313">
              <w:rPr>
                <w:rFonts w:ascii="Cambria" w:hAnsi="Cambria"/>
                <w:sz w:val="16"/>
                <w:szCs w:val="16"/>
              </w:rPr>
              <w:t>Bu öğrenciyi mezuniyetten sonra istihdam etmeyi düşünür müsünüz?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6A82B0" w14:textId="77777777" w:rsidR="00202D2F" w:rsidRPr="00741313" w:rsidRDefault="00202D2F" w:rsidP="00A55A29">
            <w:pPr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02D2F" w:rsidRPr="00741313" w14:paraId="06C26EE6" w14:textId="77777777" w:rsidTr="00741313">
        <w:trPr>
          <w:trHeight w:val="680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B33F5" w14:textId="77777777" w:rsidR="00202D2F" w:rsidRPr="00741313" w:rsidRDefault="00202D2F" w:rsidP="00A55A29">
            <w:pPr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935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53FC7" w14:textId="77777777" w:rsidR="00202D2F" w:rsidRPr="00741313" w:rsidRDefault="00452367" w:rsidP="00A55A29">
            <w:pPr>
              <w:jc w:val="both"/>
              <w:rPr>
                <w:rFonts w:ascii="Cambria" w:hAnsi="Cambria"/>
                <w:bCs/>
                <w:sz w:val="18"/>
                <w:szCs w:val="18"/>
              </w:rPr>
            </w:pPr>
            <w:r w:rsidRPr="00741313">
              <w:rPr>
                <w:rFonts w:ascii="Cambria" w:hAnsi="Cambria"/>
                <w:bCs/>
                <w:sz w:val="18"/>
                <w:szCs w:val="18"/>
              </w:rPr>
              <w:t>Öğrencilerin daha iyi eğitim görmeleri</w:t>
            </w:r>
            <w:r w:rsidR="00202D2F" w:rsidRPr="00741313">
              <w:rPr>
                <w:rFonts w:ascii="Cambria" w:hAnsi="Cambria"/>
                <w:bCs/>
                <w:sz w:val="18"/>
                <w:szCs w:val="18"/>
              </w:rPr>
              <w:t xml:space="preserve"> için ek önerileriniz varsa lütfen belirtiniz.</w:t>
            </w:r>
          </w:p>
          <w:p w14:paraId="25DCA636" w14:textId="17301DB4" w:rsidR="00202D2F" w:rsidRPr="00741313" w:rsidRDefault="00202D2F" w:rsidP="00A55A29">
            <w:pPr>
              <w:jc w:val="both"/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1CE13532" w14:textId="45B30BF8" w:rsidR="00452367" w:rsidRPr="00741313" w:rsidRDefault="00452367" w:rsidP="00A55A29">
            <w:pPr>
              <w:jc w:val="both"/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sz w:val="18"/>
                <w:szCs w:val="18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741313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202D2F" w:rsidRPr="00741313" w14:paraId="65BEF51B" w14:textId="77777777" w:rsidTr="002F5151">
        <w:trPr>
          <w:trHeight w:val="122"/>
        </w:trPr>
        <w:tc>
          <w:tcPr>
            <w:tcW w:w="978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515B7" w14:textId="77777777" w:rsidR="00202D2F" w:rsidRPr="00741313" w:rsidRDefault="00202D2F" w:rsidP="00A55A29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741313">
              <w:rPr>
                <w:rFonts w:ascii="Cambria" w:hAnsi="Cambria"/>
                <w:b/>
                <w:bCs/>
                <w:sz w:val="18"/>
                <w:szCs w:val="18"/>
              </w:rPr>
              <w:t>Ayırdığınız zaman ve emek için teşekkür ederiz.</w:t>
            </w:r>
          </w:p>
        </w:tc>
      </w:tr>
    </w:tbl>
    <w:p w14:paraId="69CDEEBD" w14:textId="77777777" w:rsidR="00202D2F" w:rsidRPr="00741313" w:rsidRDefault="00202D2F" w:rsidP="00202D2F">
      <w:pPr>
        <w:pBdr>
          <w:bottom w:val="single" w:sz="12" w:space="1" w:color="auto"/>
        </w:pBdr>
        <w:spacing w:line="120" w:lineRule="auto"/>
        <w:jc w:val="both"/>
        <w:rPr>
          <w:rFonts w:ascii="Cambria" w:hAnsi="Cambria"/>
          <w:sz w:val="18"/>
          <w:szCs w:val="18"/>
        </w:rPr>
      </w:pPr>
    </w:p>
    <w:p w14:paraId="1C4CB203" w14:textId="77777777" w:rsidR="002F5151" w:rsidRPr="00741313" w:rsidRDefault="002F5151" w:rsidP="00202D2F">
      <w:pPr>
        <w:spacing w:line="276" w:lineRule="auto"/>
        <w:jc w:val="center"/>
        <w:rPr>
          <w:rFonts w:ascii="Cambria" w:hAnsi="Cambria"/>
          <w:b/>
          <w:sz w:val="18"/>
          <w:szCs w:val="18"/>
        </w:rPr>
      </w:pPr>
    </w:p>
    <w:p w14:paraId="4555DF67" w14:textId="77777777" w:rsidR="00202D2F" w:rsidRPr="00741313" w:rsidRDefault="002A069E" w:rsidP="00202D2F">
      <w:pPr>
        <w:spacing w:line="276" w:lineRule="auto"/>
        <w:jc w:val="center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Bu b</w:t>
      </w:r>
      <w:r w:rsidR="002F5151" w:rsidRPr="00741313">
        <w:rPr>
          <w:rFonts w:ascii="Cambria" w:hAnsi="Cambria"/>
          <w:b/>
          <w:sz w:val="18"/>
          <w:szCs w:val="18"/>
        </w:rPr>
        <w:t>ölüm kurum/k</w:t>
      </w:r>
      <w:r w:rsidR="00202D2F" w:rsidRPr="00741313">
        <w:rPr>
          <w:rFonts w:ascii="Cambria" w:hAnsi="Cambria"/>
          <w:b/>
          <w:sz w:val="18"/>
          <w:szCs w:val="18"/>
        </w:rPr>
        <w:t>uruluş</w:t>
      </w:r>
      <w:r w:rsidR="00202D2F" w:rsidRPr="00741313">
        <w:rPr>
          <w:rFonts w:ascii="Cambria" w:hAnsi="Cambria"/>
          <w:sz w:val="18"/>
          <w:szCs w:val="18"/>
        </w:rPr>
        <w:t xml:space="preserve"> </w:t>
      </w:r>
      <w:r w:rsidR="002F5151" w:rsidRPr="00741313">
        <w:rPr>
          <w:rFonts w:ascii="Cambria" w:hAnsi="Cambria"/>
          <w:b/>
          <w:sz w:val="18"/>
          <w:szCs w:val="18"/>
        </w:rPr>
        <w:t>y</w:t>
      </w:r>
      <w:r w:rsidRPr="00741313">
        <w:rPr>
          <w:rFonts w:ascii="Cambria" w:hAnsi="Cambria"/>
          <w:b/>
          <w:sz w:val="18"/>
          <w:szCs w:val="18"/>
        </w:rPr>
        <w:t>etkilileri tarafından d</w:t>
      </w:r>
      <w:r w:rsidR="00202D2F" w:rsidRPr="00741313">
        <w:rPr>
          <w:rFonts w:ascii="Cambria" w:hAnsi="Cambria"/>
          <w:b/>
          <w:sz w:val="18"/>
          <w:szCs w:val="18"/>
        </w:rPr>
        <w:t>oldurulacaktır.</w:t>
      </w:r>
    </w:p>
    <w:p w14:paraId="0A6842BF" w14:textId="77777777" w:rsidR="00202D2F" w:rsidRPr="00741313" w:rsidRDefault="00202D2F" w:rsidP="00202D2F">
      <w:pPr>
        <w:spacing w:line="120" w:lineRule="auto"/>
        <w:jc w:val="center"/>
        <w:rPr>
          <w:rFonts w:ascii="Cambria" w:hAnsi="Cambria"/>
          <w:b/>
          <w:sz w:val="18"/>
          <w:szCs w:val="18"/>
        </w:rPr>
      </w:pPr>
    </w:p>
    <w:p w14:paraId="5CD54212" w14:textId="2E08AE48" w:rsidR="00202D2F" w:rsidRPr="00741313" w:rsidRDefault="00202D2F" w:rsidP="002F5151">
      <w:pPr>
        <w:tabs>
          <w:tab w:val="left" w:pos="4962"/>
        </w:tabs>
        <w:spacing w:line="276" w:lineRule="auto"/>
        <w:ind w:right="-709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 xml:space="preserve">STAJ YERİ BİLGİLERİ </w:t>
      </w:r>
      <w:r w:rsidRPr="00741313">
        <w:rPr>
          <w:rFonts w:ascii="Cambria" w:hAnsi="Cambria"/>
          <w:b/>
          <w:sz w:val="18"/>
          <w:szCs w:val="18"/>
        </w:rPr>
        <w:tab/>
      </w:r>
      <w:r w:rsidR="00741313">
        <w:rPr>
          <w:rFonts w:ascii="Cambria" w:hAnsi="Cambria"/>
          <w:b/>
          <w:sz w:val="18"/>
          <w:szCs w:val="18"/>
        </w:rPr>
        <w:tab/>
      </w:r>
      <w:r w:rsidR="001E1508">
        <w:rPr>
          <w:rFonts w:ascii="Cambria" w:hAnsi="Cambria"/>
          <w:b/>
          <w:sz w:val="18"/>
          <w:szCs w:val="18"/>
        </w:rPr>
        <w:t xml:space="preserve">           </w:t>
      </w:r>
      <w:r w:rsidR="002F5151" w:rsidRPr="00741313">
        <w:rPr>
          <w:rFonts w:ascii="Cambria" w:hAnsi="Cambria"/>
          <w:b/>
          <w:sz w:val="18"/>
          <w:szCs w:val="18"/>
        </w:rPr>
        <w:t xml:space="preserve">STAJDAN SORUMLU </w:t>
      </w:r>
      <w:r w:rsidRPr="00741313">
        <w:rPr>
          <w:rFonts w:ascii="Cambria" w:hAnsi="Cambria"/>
          <w:b/>
          <w:sz w:val="18"/>
          <w:szCs w:val="18"/>
        </w:rPr>
        <w:t>PERSONELİN;</w:t>
      </w:r>
    </w:p>
    <w:p w14:paraId="7C549E94" w14:textId="22955994" w:rsidR="00202D2F" w:rsidRPr="00741313" w:rsidRDefault="00202D2F" w:rsidP="00202D2F">
      <w:pPr>
        <w:tabs>
          <w:tab w:val="left" w:pos="1701"/>
          <w:tab w:val="left" w:pos="4962"/>
          <w:tab w:val="left" w:pos="6096"/>
        </w:tabs>
        <w:spacing w:line="276" w:lineRule="auto"/>
        <w:jc w:val="both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Staj Yeri Adı</w:t>
      </w:r>
      <w:r w:rsidRPr="00741313">
        <w:rPr>
          <w:rFonts w:ascii="Cambria" w:hAnsi="Cambria"/>
          <w:b/>
          <w:sz w:val="18"/>
          <w:szCs w:val="18"/>
        </w:rPr>
        <w:tab/>
        <w:t>: ..................................................................</w:t>
      </w:r>
      <w:r w:rsidR="001E1508" w:rsidRPr="00741313">
        <w:rPr>
          <w:rFonts w:ascii="Cambria" w:hAnsi="Cambria"/>
          <w:b/>
          <w:sz w:val="18"/>
          <w:szCs w:val="18"/>
        </w:rPr>
        <w:t>..............</w:t>
      </w:r>
      <w:r w:rsidR="001E1508">
        <w:rPr>
          <w:rFonts w:ascii="Cambria" w:hAnsi="Cambria"/>
          <w:b/>
          <w:sz w:val="18"/>
          <w:szCs w:val="18"/>
        </w:rPr>
        <w:t>...............</w:t>
      </w:r>
      <w:r w:rsidR="00741313">
        <w:rPr>
          <w:rFonts w:ascii="Cambria" w:hAnsi="Cambria"/>
          <w:b/>
          <w:sz w:val="18"/>
          <w:szCs w:val="18"/>
        </w:rPr>
        <w:tab/>
      </w:r>
      <w:r w:rsidRPr="00741313">
        <w:rPr>
          <w:rFonts w:ascii="Cambria" w:hAnsi="Cambria"/>
          <w:b/>
          <w:sz w:val="18"/>
          <w:szCs w:val="18"/>
        </w:rPr>
        <w:t>Adı–Soyadı</w:t>
      </w:r>
      <w:r w:rsidRPr="00741313">
        <w:rPr>
          <w:rFonts w:ascii="Cambria" w:hAnsi="Cambria"/>
          <w:b/>
          <w:sz w:val="18"/>
          <w:szCs w:val="18"/>
        </w:rPr>
        <w:tab/>
      </w:r>
      <w:r w:rsidR="00741313">
        <w:rPr>
          <w:rFonts w:ascii="Cambria" w:hAnsi="Cambria"/>
          <w:b/>
          <w:sz w:val="18"/>
          <w:szCs w:val="18"/>
        </w:rPr>
        <w:t xml:space="preserve">   </w:t>
      </w:r>
      <w:r w:rsidRPr="00741313">
        <w:rPr>
          <w:rFonts w:ascii="Cambria" w:hAnsi="Cambria"/>
          <w:b/>
          <w:sz w:val="18"/>
          <w:szCs w:val="18"/>
        </w:rPr>
        <w:t>: ...........................................................</w:t>
      </w:r>
    </w:p>
    <w:p w14:paraId="5CF89C28" w14:textId="08D151AE" w:rsidR="00741313" w:rsidRDefault="00202D2F" w:rsidP="00202D2F">
      <w:pPr>
        <w:tabs>
          <w:tab w:val="left" w:pos="1701"/>
          <w:tab w:val="left" w:pos="4962"/>
          <w:tab w:val="left" w:pos="6096"/>
        </w:tabs>
        <w:spacing w:line="276" w:lineRule="auto"/>
        <w:jc w:val="both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Staj Yeri Adresi</w:t>
      </w:r>
      <w:r w:rsidRPr="00741313">
        <w:rPr>
          <w:rFonts w:ascii="Cambria" w:hAnsi="Cambria"/>
          <w:b/>
          <w:sz w:val="18"/>
          <w:szCs w:val="18"/>
        </w:rPr>
        <w:tab/>
        <w:t xml:space="preserve">: </w:t>
      </w:r>
      <w:r w:rsidR="001E1508" w:rsidRPr="00741313">
        <w:rPr>
          <w:rFonts w:ascii="Cambria" w:hAnsi="Cambria"/>
          <w:b/>
          <w:sz w:val="18"/>
          <w:szCs w:val="18"/>
        </w:rPr>
        <w:t>................................................................................</w:t>
      </w:r>
      <w:r w:rsidR="001E1508">
        <w:rPr>
          <w:rFonts w:ascii="Cambria" w:hAnsi="Cambria"/>
          <w:b/>
          <w:sz w:val="18"/>
          <w:szCs w:val="18"/>
        </w:rPr>
        <w:t>...............</w:t>
      </w:r>
      <w:r w:rsidR="001E1508">
        <w:rPr>
          <w:rFonts w:ascii="Cambria" w:hAnsi="Cambria"/>
          <w:b/>
          <w:sz w:val="18"/>
          <w:szCs w:val="18"/>
        </w:rPr>
        <w:tab/>
      </w:r>
      <w:r w:rsidR="001E1508" w:rsidRPr="00741313">
        <w:rPr>
          <w:rFonts w:ascii="Cambria" w:hAnsi="Cambria"/>
          <w:b/>
          <w:sz w:val="18"/>
          <w:szCs w:val="18"/>
        </w:rPr>
        <w:t>Unvanı</w:t>
      </w:r>
      <w:r w:rsidR="001E1508" w:rsidRPr="00741313">
        <w:rPr>
          <w:rFonts w:ascii="Cambria" w:hAnsi="Cambria"/>
          <w:b/>
          <w:sz w:val="18"/>
          <w:szCs w:val="18"/>
        </w:rPr>
        <w:tab/>
      </w:r>
      <w:r w:rsidR="001E1508">
        <w:rPr>
          <w:rFonts w:ascii="Cambria" w:hAnsi="Cambria"/>
          <w:b/>
          <w:sz w:val="18"/>
          <w:szCs w:val="18"/>
        </w:rPr>
        <w:t xml:space="preserve">   </w:t>
      </w:r>
      <w:r w:rsidR="001E1508" w:rsidRPr="00741313">
        <w:rPr>
          <w:rFonts w:ascii="Cambria" w:hAnsi="Cambria"/>
          <w:b/>
          <w:sz w:val="18"/>
          <w:szCs w:val="18"/>
        </w:rPr>
        <w:t>: ...........................................................</w:t>
      </w:r>
    </w:p>
    <w:p w14:paraId="6768384F" w14:textId="77777777" w:rsidR="001E1508" w:rsidRDefault="00741313" w:rsidP="00202D2F">
      <w:pPr>
        <w:tabs>
          <w:tab w:val="left" w:pos="1701"/>
          <w:tab w:val="left" w:pos="4962"/>
          <w:tab w:val="left" w:pos="6096"/>
        </w:tabs>
        <w:spacing w:line="276" w:lineRule="auto"/>
        <w:jc w:val="both"/>
        <w:rPr>
          <w:rFonts w:ascii="Cambria" w:hAnsi="Cambria"/>
          <w:b/>
          <w:sz w:val="18"/>
          <w:szCs w:val="18"/>
        </w:rPr>
      </w:pPr>
      <w:r>
        <w:rPr>
          <w:rFonts w:ascii="Cambria" w:hAnsi="Cambria"/>
          <w:b/>
          <w:sz w:val="18"/>
          <w:szCs w:val="18"/>
        </w:rPr>
        <w:tab/>
      </w:r>
      <w:r w:rsidR="001E1508" w:rsidRPr="00741313">
        <w:rPr>
          <w:rFonts w:ascii="Cambria" w:hAnsi="Cambria"/>
          <w:b/>
          <w:sz w:val="18"/>
          <w:szCs w:val="18"/>
        </w:rPr>
        <w:t>................................................................................</w:t>
      </w:r>
      <w:r w:rsidR="001E1508">
        <w:rPr>
          <w:rFonts w:ascii="Cambria" w:hAnsi="Cambria"/>
          <w:b/>
          <w:sz w:val="18"/>
          <w:szCs w:val="18"/>
        </w:rPr>
        <w:t>...............</w:t>
      </w:r>
      <w:r w:rsidR="001E1508">
        <w:rPr>
          <w:rFonts w:ascii="Cambria" w:hAnsi="Cambria"/>
          <w:b/>
          <w:sz w:val="18"/>
          <w:szCs w:val="18"/>
        </w:rPr>
        <w:t>..</w:t>
      </w:r>
    </w:p>
    <w:p w14:paraId="259E46CC" w14:textId="77777777" w:rsidR="00202D2F" w:rsidRPr="00741313" w:rsidRDefault="00202D2F" w:rsidP="00202D2F">
      <w:pPr>
        <w:tabs>
          <w:tab w:val="left" w:pos="1701"/>
          <w:tab w:val="left" w:pos="4962"/>
          <w:tab w:val="left" w:pos="6096"/>
        </w:tabs>
        <w:spacing w:line="276" w:lineRule="auto"/>
        <w:jc w:val="both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Telefon /Fax</w:t>
      </w:r>
      <w:r w:rsidRPr="00741313">
        <w:rPr>
          <w:rFonts w:ascii="Cambria" w:hAnsi="Cambria"/>
          <w:b/>
          <w:sz w:val="18"/>
          <w:szCs w:val="18"/>
        </w:rPr>
        <w:tab/>
        <w:t>: ..........................</w:t>
      </w:r>
      <w:r w:rsidR="001E1508">
        <w:rPr>
          <w:rFonts w:ascii="Cambria" w:hAnsi="Cambria"/>
          <w:b/>
          <w:sz w:val="18"/>
          <w:szCs w:val="18"/>
        </w:rPr>
        <w:t>..............</w:t>
      </w:r>
      <w:r w:rsidRPr="00741313">
        <w:rPr>
          <w:rFonts w:ascii="Cambria" w:hAnsi="Cambria"/>
          <w:b/>
          <w:sz w:val="18"/>
          <w:szCs w:val="18"/>
        </w:rPr>
        <w:t xml:space="preserve">...... / </w:t>
      </w:r>
      <w:r w:rsidR="001E1508" w:rsidRPr="00741313">
        <w:rPr>
          <w:rFonts w:ascii="Cambria" w:hAnsi="Cambria"/>
          <w:b/>
          <w:sz w:val="18"/>
          <w:szCs w:val="18"/>
        </w:rPr>
        <w:t>....................</w:t>
      </w:r>
      <w:r w:rsidR="001E1508">
        <w:rPr>
          <w:rFonts w:ascii="Cambria" w:hAnsi="Cambria"/>
          <w:b/>
          <w:sz w:val="18"/>
          <w:szCs w:val="18"/>
        </w:rPr>
        <w:t>..</w:t>
      </w:r>
      <w:r w:rsidR="001E1508" w:rsidRPr="00741313">
        <w:rPr>
          <w:rFonts w:ascii="Cambria" w:hAnsi="Cambria"/>
          <w:b/>
          <w:sz w:val="18"/>
          <w:szCs w:val="18"/>
        </w:rPr>
        <w:t>......</w:t>
      </w:r>
      <w:r w:rsidR="001E1508">
        <w:rPr>
          <w:rFonts w:ascii="Cambria" w:hAnsi="Cambria"/>
          <w:b/>
          <w:sz w:val="18"/>
          <w:szCs w:val="18"/>
        </w:rPr>
        <w:t>...........</w:t>
      </w:r>
      <w:r w:rsidR="001E1508" w:rsidRPr="00741313">
        <w:rPr>
          <w:rFonts w:ascii="Cambria" w:hAnsi="Cambria"/>
          <w:b/>
          <w:sz w:val="18"/>
          <w:szCs w:val="18"/>
        </w:rPr>
        <w:t>......</w:t>
      </w:r>
      <w:r w:rsidRPr="00741313">
        <w:rPr>
          <w:rFonts w:ascii="Cambria" w:hAnsi="Cambria"/>
          <w:b/>
          <w:sz w:val="18"/>
          <w:szCs w:val="18"/>
        </w:rPr>
        <w:tab/>
      </w:r>
    </w:p>
    <w:p w14:paraId="033D30F8" w14:textId="4DF6FF50" w:rsidR="006D194E" w:rsidRPr="00741313" w:rsidRDefault="00202D2F" w:rsidP="00741313">
      <w:pPr>
        <w:tabs>
          <w:tab w:val="left" w:pos="1701"/>
          <w:tab w:val="left" w:pos="4962"/>
          <w:tab w:val="left" w:pos="6096"/>
        </w:tabs>
        <w:spacing w:line="276" w:lineRule="auto"/>
        <w:jc w:val="both"/>
        <w:rPr>
          <w:rFonts w:ascii="Cambria" w:hAnsi="Cambria"/>
          <w:b/>
          <w:sz w:val="18"/>
          <w:szCs w:val="18"/>
        </w:rPr>
      </w:pPr>
      <w:r w:rsidRPr="00741313">
        <w:rPr>
          <w:rFonts w:ascii="Cambria" w:hAnsi="Cambria"/>
          <w:b/>
          <w:sz w:val="18"/>
          <w:szCs w:val="18"/>
        </w:rPr>
        <w:t>Web Adresi</w:t>
      </w:r>
      <w:r w:rsidRPr="00741313">
        <w:rPr>
          <w:rFonts w:ascii="Cambria" w:hAnsi="Cambria"/>
          <w:b/>
          <w:sz w:val="18"/>
          <w:szCs w:val="18"/>
        </w:rPr>
        <w:tab/>
        <w:t xml:space="preserve">: </w:t>
      </w:r>
      <w:r w:rsidR="001E1508" w:rsidRPr="00741313">
        <w:rPr>
          <w:rFonts w:ascii="Cambria" w:hAnsi="Cambria"/>
          <w:b/>
          <w:sz w:val="18"/>
          <w:szCs w:val="18"/>
        </w:rPr>
        <w:t>................................................................................</w:t>
      </w:r>
      <w:r w:rsidR="001E1508">
        <w:rPr>
          <w:rFonts w:ascii="Cambria" w:hAnsi="Cambria"/>
          <w:b/>
          <w:sz w:val="18"/>
          <w:szCs w:val="18"/>
        </w:rPr>
        <w:t>...............</w:t>
      </w:r>
      <w:r w:rsidR="00741313">
        <w:rPr>
          <w:rFonts w:ascii="Cambria" w:hAnsi="Cambria"/>
          <w:b/>
          <w:sz w:val="18"/>
          <w:szCs w:val="18"/>
        </w:rPr>
        <w:tab/>
      </w:r>
      <w:r w:rsidRPr="00741313">
        <w:rPr>
          <w:rFonts w:ascii="Cambria" w:hAnsi="Cambria"/>
          <w:b/>
          <w:sz w:val="18"/>
          <w:szCs w:val="18"/>
        </w:rPr>
        <w:t>İmza-Mühür</w:t>
      </w:r>
      <w:r w:rsidR="00741313">
        <w:rPr>
          <w:rFonts w:ascii="Cambria" w:hAnsi="Cambria"/>
          <w:b/>
          <w:sz w:val="18"/>
          <w:szCs w:val="18"/>
        </w:rPr>
        <w:t xml:space="preserve">  </w:t>
      </w:r>
      <w:r w:rsidRPr="00741313">
        <w:rPr>
          <w:rFonts w:ascii="Cambria" w:hAnsi="Cambria"/>
          <w:b/>
          <w:sz w:val="18"/>
          <w:szCs w:val="18"/>
        </w:rPr>
        <w:t>:</w:t>
      </w:r>
      <w:r w:rsidR="001E1508">
        <w:rPr>
          <w:rFonts w:ascii="Cambria" w:hAnsi="Cambria"/>
          <w:b/>
          <w:sz w:val="18"/>
          <w:szCs w:val="18"/>
        </w:rPr>
        <w:t xml:space="preserve"> </w:t>
      </w:r>
      <w:r w:rsidRPr="00741313">
        <w:rPr>
          <w:rFonts w:ascii="Cambria" w:hAnsi="Cambria"/>
          <w:b/>
          <w:sz w:val="18"/>
          <w:szCs w:val="18"/>
        </w:rPr>
        <w:t>.............................................</w:t>
      </w:r>
      <w:r w:rsidR="00741313" w:rsidRPr="00741313">
        <w:rPr>
          <w:rFonts w:ascii="Cambria" w:hAnsi="Cambria"/>
          <w:b/>
          <w:sz w:val="18"/>
          <w:szCs w:val="18"/>
        </w:rPr>
        <w:t>............</w:t>
      </w:r>
      <w:r w:rsidR="00741313">
        <w:rPr>
          <w:rFonts w:ascii="Cambria" w:hAnsi="Cambria"/>
          <w:b/>
          <w:sz w:val="18"/>
          <w:szCs w:val="18"/>
        </w:rPr>
        <w:t>..</w:t>
      </w:r>
    </w:p>
    <w:sectPr w:rsidR="006D194E" w:rsidRPr="00741313" w:rsidSect="00741313">
      <w:footerReference w:type="default" r:id="rId8"/>
      <w:pgSz w:w="11906" w:h="16838"/>
      <w:pgMar w:top="993" w:right="70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09DCF" w14:textId="77777777" w:rsidR="00E52AA3" w:rsidRDefault="00E52AA3" w:rsidP="001E343B">
      <w:r>
        <w:separator/>
      </w:r>
    </w:p>
  </w:endnote>
  <w:endnote w:type="continuationSeparator" w:id="0">
    <w:p w14:paraId="472972F8" w14:textId="77777777" w:rsidR="00E52AA3" w:rsidRDefault="00E52AA3" w:rsidP="001E3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1FC57" w14:textId="77777777" w:rsidR="00FB3855" w:rsidRDefault="00E52AA3" w:rsidP="00CE691D">
    <w:pPr>
      <w:pStyle w:val="AltBilgi"/>
      <w:jc w:val="center"/>
      <w:rPr>
        <w:rFonts w:ascii="Cambria" w:hAnsi="Cambria"/>
        <w:sz w:val="18"/>
        <w:szCs w:val="18"/>
      </w:rPr>
    </w:pPr>
  </w:p>
  <w:p w14:paraId="6CDA3ED0" w14:textId="77777777" w:rsidR="00FB3855" w:rsidRPr="00B85EF2" w:rsidRDefault="00CC7931" w:rsidP="0080684B">
    <w:pPr>
      <w:pStyle w:val="AltBilgi"/>
      <w:rPr>
        <w:rFonts w:ascii="Cambria" w:hAnsi="Cambria"/>
        <w:sz w:val="18"/>
        <w:szCs w:val="18"/>
      </w:rPr>
    </w:pPr>
    <w:r>
      <w:rPr>
        <w:rFonts w:ascii="Cambria" w:hAnsi="Cambria"/>
        <w:sz w:val="18"/>
        <w:szCs w:val="18"/>
      </w:rPr>
      <w:t>Eskişehir Teknik</w:t>
    </w:r>
    <w:r w:rsidR="00A556B2" w:rsidRPr="00B85EF2">
      <w:rPr>
        <w:rFonts w:ascii="Cambria" w:hAnsi="Cambria"/>
        <w:sz w:val="18"/>
        <w:szCs w:val="18"/>
      </w:rPr>
      <w:t xml:space="preserve"> Üniversitesi Mühendislik Fakültesi </w:t>
    </w:r>
    <w:r>
      <w:rPr>
        <w:rFonts w:ascii="Cambria" w:hAnsi="Cambria"/>
        <w:sz w:val="18"/>
        <w:szCs w:val="18"/>
      </w:rPr>
      <w:t>Tepebaşı/</w:t>
    </w:r>
    <w:r w:rsidR="00A556B2" w:rsidRPr="00B85EF2">
      <w:rPr>
        <w:rFonts w:ascii="Cambria" w:hAnsi="Cambria"/>
        <w:sz w:val="18"/>
        <w:szCs w:val="18"/>
      </w:rPr>
      <w:t>ESKİŞEHİR</w:t>
    </w:r>
  </w:p>
  <w:p w14:paraId="0BA8AE06" w14:textId="77777777" w:rsidR="00FB3855" w:rsidRPr="00F4717E" w:rsidRDefault="00A556B2" w:rsidP="00860E0C">
    <w:pPr>
      <w:pStyle w:val="AltBilgi"/>
      <w:jc w:val="both"/>
      <w:rPr>
        <w:rFonts w:ascii="Cambria" w:hAnsi="Cambria"/>
      </w:rPr>
    </w:pPr>
    <w:r w:rsidRPr="00F4717E">
      <w:rPr>
        <w:rFonts w:ascii="Cambria" w:hAnsi="Cambria"/>
        <w:sz w:val="18"/>
        <w:szCs w:val="19"/>
      </w:rPr>
      <w:t>Tel</w:t>
    </w:r>
    <w:r w:rsidR="00CC7931"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+90 222</w:t>
    </w:r>
    <w:r>
      <w:rPr>
        <w:rFonts w:ascii="Cambria" w:hAnsi="Cambria"/>
        <w:sz w:val="18"/>
        <w:szCs w:val="19"/>
      </w:rPr>
      <w:t xml:space="preserve"> 321 35 50</w:t>
    </w:r>
    <w:r w:rsidRPr="00F4717E">
      <w:rPr>
        <w:rFonts w:ascii="Cambria" w:hAnsi="Cambria"/>
        <w:sz w:val="18"/>
        <w:szCs w:val="19"/>
      </w:rPr>
      <w:t>, Faks</w:t>
    </w:r>
    <w:r w:rsidR="00CC7931"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+90 222 </w:t>
    </w:r>
    <w:r>
      <w:rPr>
        <w:rFonts w:ascii="Cambria" w:hAnsi="Cambria"/>
        <w:sz w:val="18"/>
        <w:szCs w:val="19"/>
      </w:rPr>
      <w:t>323 95 01, E-Posta</w:t>
    </w:r>
    <w:r w:rsidR="00CC7931">
      <w:rPr>
        <w:rFonts w:ascii="Cambria" w:hAnsi="Cambria"/>
        <w:sz w:val="18"/>
        <w:szCs w:val="19"/>
      </w:rPr>
      <w:t>:</w:t>
    </w:r>
    <w:r>
      <w:rPr>
        <w:rFonts w:ascii="Cambria" w:hAnsi="Cambria"/>
        <w:sz w:val="18"/>
        <w:szCs w:val="19"/>
      </w:rPr>
      <w:t xml:space="preserve"> muhfak</w:t>
    </w:r>
    <w:r w:rsidR="00CC7931">
      <w:rPr>
        <w:rFonts w:ascii="Cambria" w:hAnsi="Cambria"/>
        <w:sz w:val="18"/>
        <w:szCs w:val="19"/>
      </w:rPr>
      <w:t>@eskisehir</w:t>
    </w:r>
    <w:r w:rsidRPr="00F4717E">
      <w:rPr>
        <w:rFonts w:ascii="Cambria" w:hAnsi="Cambria"/>
        <w:sz w:val="18"/>
        <w:szCs w:val="19"/>
      </w:rPr>
      <w:t>.edu.tr, Web</w:t>
    </w:r>
    <w:r w:rsidR="00CC7931"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</w:t>
    </w:r>
    <w:r w:rsidR="00CC7931" w:rsidRPr="00CC7931">
      <w:rPr>
        <w:rFonts w:ascii="Cambria" w:hAnsi="Cambria"/>
        <w:sz w:val="18"/>
        <w:szCs w:val="19"/>
      </w:rPr>
      <w:t>http://mf.eskisehir.edu.tr</w: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296F26BA" wp14:editId="282D6997">
              <wp:simplePos x="0" y="0"/>
              <wp:positionH relativeFrom="column">
                <wp:posOffset>0</wp:posOffset>
              </wp:positionH>
              <wp:positionV relativeFrom="paragraph">
                <wp:posOffset>11429</wp:posOffset>
              </wp:positionV>
              <wp:extent cx="6383020" cy="0"/>
              <wp:effectExtent l="0" t="0" r="36830" b="19050"/>
              <wp:wrapNone/>
              <wp:docPr id="12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38302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C2B135" id="Straight Connector 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9pt" to="502.6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" strokeweight="1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39388" w14:textId="77777777" w:rsidR="00E52AA3" w:rsidRDefault="00E52AA3" w:rsidP="001E343B">
      <w:r>
        <w:separator/>
      </w:r>
    </w:p>
  </w:footnote>
  <w:footnote w:type="continuationSeparator" w:id="0">
    <w:p w14:paraId="372B0F2F" w14:textId="77777777" w:rsidR="00E52AA3" w:rsidRDefault="00E52AA3" w:rsidP="001E3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219D2"/>
    <w:multiLevelType w:val="hybridMultilevel"/>
    <w:tmpl w:val="8674B892"/>
    <w:lvl w:ilvl="0" w:tplc="8D8CC6BC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A1529D2"/>
    <w:multiLevelType w:val="hybridMultilevel"/>
    <w:tmpl w:val="0C24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sjQ2NzGwMDcytTRQ0lEKTi0uzszPAykwrgUAvoc7BCwAAAA="/>
  </w:docVars>
  <w:rsids>
    <w:rsidRoot w:val="001E343B"/>
    <w:rsid w:val="001E1508"/>
    <w:rsid w:val="001E343B"/>
    <w:rsid w:val="00202D2F"/>
    <w:rsid w:val="002A069E"/>
    <w:rsid w:val="002F5151"/>
    <w:rsid w:val="004503F5"/>
    <w:rsid w:val="00452367"/>
    <w:rsid w:val="006C218D"/>
    <w:rsid w:val="00741313"/>
    <w:rsid w:val="0074528B"/>
    <w:rsid w:val="0080684B"/>
    <w:rsid w:val="00A556B2"/>
    <w:rsid w:val="00B94B42"/>
    <w:rsid w:val="00BC7537"/>
    <w:rsid w:val="00C3668E"/>
    <w:rsid w:val="00CC7931"/>
    <w:rsid w:val="00E52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37AFFF"/>
  <w15:chartTrackingRefBased/>
  <w15:docId w15:val="{D593ADC9-49BE-46C5-82A9-4B0CA4CA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1E343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1E343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1E343B"/>
    <w:rPr>
      <w:color w:val="0000FF"/>
      <w:u w:val="single"/>
    </w:rPr>
  </w:style>
  <w:style w:type="paragraph" w:styleId="KonuBal">
    <w:name w:val="Title"/>
    <w:basedOn w:val="Normal"/>
    <w:link w:val="KonuBalChar"/>
    <w:qFormat/>
    <w:rsid w:val="00202D2F"/>
    <w:pPr>
      <w:jc w:val="center"/>
    </w:pPr>
    <w:rPr>
      <w:b/>
      <w:bCs/>
    </w:rPr>
  </w:style>
  <w:style w:type="character" w:customStyle="1" w:styleId="KonuBalChar">
    <w:name w:val="Konu Başlığı Char"/>
    <w:basedOn w:val="VarsaylanParagrafYazTipi"/>
    <w:link w:val="KonuBal"/>
    <w:rsid w:val="00202D2F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7931"/>
    <w:rPr>
      <w:color w:val="808080"/>
      <w:shd w:val="clear" w:color="auto" w:fill="E6E6E6"/>
    </w:rPr>
  </w:style>
  <w:style w:type="table" w:styleId="TabloKlavuzu">
    <w:name w:val="Table Grid"/>
    <w:basedOn w:val="NormalTablo"/>
    <w:uiPriority w:val="39"/>
    <w:rsid w:val="0045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</dc:creator>
  <cp:keywords/>
  <dc:description/>
  <cp:lastModifiedBy>Hüseyin Ersin EROL</cp:lastModifiedBy>
  <cp:revision>6</cp:revision>
  <dcterms:created xsi:type="dcterms:W3CDTF">2016-05-26T12:06:00Z</dcterms:created>
  <dcterms:modified xsi:type="dcterms:W3CDTF">2022-02-15T10:25:00Z</dcterms:modified>
</cp:coreProperties>
</file>